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ysiotherapist</w:t>
      </w:r>
      <w:r>
        <w:t xml:space="preserve"> </w:t>
      </w:r>
      <w:r>
        <w:t xml:space="preserve">Application</w:t>
      </w:r>
      <w:r>
        <w:t xml:space="preserve"> </w:t>
      </w:r>
      <w:r>
        <w:t xml:space="preserve">-</w:t>
      </w:r>
      <w:r>
        <w:t xml:space="preserve"> </w:t>
      </w:r>
      <w:r>
        <w:t xml:space="preserve">Netherlands</w:t>
      </w:r>
      <w:r>
        <w:t xml:space="preserve"> </w:t>
      </w:r>
      <w:r>
        <w:t xml:space="preserve">Amsterdam</w:t>
      </w:r>
    </w:p>
    <w:bookmarkStart w:id="20" w:name="X87e70af52b0290ad8248b6656197c80f9067ac4"/>
    <w:p>
      <w:pPr>
        <w:pStyle w:val="Heading1"/>
      </w:pPr>
      <w:r>
        <w:t xml:space="preserve">Statement of Purpose: Pursuing a Career as a Physiotherapist in the Netherlands Amsterdam</w:t>
      </w:r>
    </w:p>
    <w:p>
      <w:pPr>
        <w:pStyle w:val="FirstParagraph"/>
      </w:pPr>
      <w:r>
        <w:t xml:space="preserve">My journey toward becoming a dedicated and skilled Physiotherapist has been meticulously shaped by my profound admiration for the holistic, evidence-based approach to rehabilitation embedded within the Dutch healthcare system. It is with unwavering commitment that I submit this Statement of Purpose, outlining my academic background, clinical experience, professional aspirations, and deep-seated motivation to contribute meaningfully as a Physiotherapist within the vibrant healthcare landscape of Amsterdam, Netherlands.</w:t>
      </w:r>
    </w:p>
    <w:p>
      <w:pPr>
        <w:pStyle w:val="BodyText"/>
      </w:pPr>
      <w:r>
        <w:t xml:space="preserve">The Netherlands stands globally recognized for its world-class healthcare system, renowned for its emphasis on accessibility, prevention-oriented care, and patient-centered treatment protocols. Amsterdam, as a dynamic metropolis and a leading hub for medical innovation in Europe, offers an unparalleled environment to cultivate my expertise as a Physiotherapist. The Dutch model prioritizes early intervention and functional rehabilitation – principles that resonate profoundly with my own clinical philosophy. I am particularly drawn to the Netherlands' strong integration of physiotherapy within primary care settings, its robust focus on research translation into practice, and the high professional standards enforced through the BIG (Beroepsregister) registration. My ultimate goal is not merely to practice Physiotherapy in Amsterdam, but to actively engage within this sophisticated ecosystem as a competent, ethical, and continuously learning practitioner.</w:t>
      </w:r>
    </w:p>
    <w:p>
      <w:pPr>
        <w:pStyle w:val="BodyText"/>
      </w:pPr>
      <w:r>
        <w:t xml:space="preserve">My academic foundation was rigorously built during my Master of Science in Physiotherapy at Utrecht University (2018-2020), where I consistently ranked among the top 15% of my cohort. This program provided a deep immersion into the Dutch healthcare context, with specialized modules on Dutch rehabilitation guidelines, musculoskeletal physiotherapy within the framework of the Zorgverzekeringswet (Health Insurance Act), and advanced neurological rehabilitation techniques. A pivotal experience was my clinical placement at the renowned Reade Rehabilitation Center in Amsterdam. There, I worked directly under experienced Dutch Physiotherapists, gaining hands-on proficiency in treating diverse populations – from post-operative orthopedic patients to individuals managing chronic conditions like COPD and multiple sclerosis within the integrated Amsterdam healthcare network. I became adept at navigating Dutch patient communication styles (emphasizing clarity and directness), utilizing electronic health records (ZorgDomein), and understanding insurance reimbursement pathways for physiotherapy services in the Netherlands.</w:t>
      </w:r>
    </w:p>
    <w:p>
      <w:pPr>
        <w:pStyle w:val="BodyText"/>
      </w:pPr>
      <w:r>
        <w:t xml:space="preserve">My clinical practice in Amsterdam significantly deepened my understanding of the specific demands placed on a Physiotherapist within this setting. I actively participated in multidisciplinary team meetings with GPs, nurses, and occupational therapists at a primary care center near the city center, fostering collaborative care plans that aligned with Dutch patient pathways. This experience underscored the critical importance of evidence-based practice (EBP), which is deeply ingrained in physiotherapy education and regulation across the Netherlands. I developed strong skills in critically appraising research literature to inform my treatment approaches, a competency highly valued by Dutch healthcare institutions and essential for maintaining BIG registration. Furthermore, working within Amsterdam's culturally diverse population – interacting with patients from over 180 nationalities – honed my cultural competence and ability to tailor communication and therapeutic strategies sensitively, a crucial asset in the cosmopolitan environment of the Netherlands' capital.</w:t>
      </w:r>
    </w:p>
    <w:p>
      <w:pPr>
        <w:pStyle w:val="BodyText"/>
      </w:pPr>
      <w:r>
        <w:t xml:space="preserve">My motivation extends beyond clinical skills. I am deeply inspired by the Netherlands' proactive approach to public health promotion through physiotherapy, such as initiatives targeting fall prevention in elderly populations and workplace ergonomics programs. I aspire to contribute to these vital preventive efforts within Amsterdam's community settings, potentially collaborating with local municipalities or organizations like the Dutch Association of Physiotherapists (KNGF). My long-term vision includes pursuing specialized training in sports physiotherapy or neurological rehabilitation – fields experiencing significant growth and research activity within Dutch universities such as Vrije Universiteit Amsterdam (VU) and the University of Amsterdam (UvA), both located conveniently within the city. I am eager to engage with their postgraduate programs to further enhance my clinical expertise while contributing to local knowledge development.</w:t>
      </w:r>
    </w:p>
    <w:p>
      <w:pPr>
        <w:pStyle w:val="BodyText"/>
      </w:pPr>
      <w:r>
        <w:t xml:space="preserve">Choosing to build my career in Amsterdam is not merely a location choice; it is a strategic alignment with the values and professional standards I hold dear. The Netherlands offers an environment where physiotherapy is respected as a vital healthcare profession, requiring continuous professional development (CPD), which I am fully committed to undertaking through recognized Dutch courses and workshops. The emphasis on work-life balance within Dutch society also deeply resonates with me, ensuring sustainable long-term practice and personal well-being – essential for providing consistently high-quality care to Amsterdam residents.</w:t>
      </w:r>
    </w:p>
    <w:p>
      <w:pPr>
        <w:pStyle w:val="BodyText"/>
      </w:pPr>
      <w:r>
        <w:t xml:space="preserve">I understand that becoming a registered Physiotherapist in the Netherlands requires successful completion of the BIG registration process, including demonstrating proficiency in Dutch language (B2 level minimum, though I am currently at C1) and meeting all academic and practical requirements. I have already begun this critical path through formal language studies and am confident in my ability to meet all regulatory standards promptly upon arrival. My fluency in Dutch is not just a requirement; it is fundamental to building trust with patients, understanding their nuanced concerns within the local context, and integrating seamlessly into Amsterdam's healthcare teams.</w:t>
      </w:r>
    </w:p>
    <w:p>
      <w:pPr>
        <w:pStyle w:val="BodyText"/>
      </w:pPr>
      <w:r>
        <w:t xml:space="preserve">In conclusion, my Statement of Purpose reflects a clear trajectory: from academic preparation grounded in Dutch healthcare principles, through practical clinical immersion within Amsterdam's unique setting, to a committed future dedicated to excellence as a Physiotherapist. I am not seeking simply to work in the Netherlands; I am determined to become an integral part of the profession that serves the health and well-being of Amsterdam's diverse community. The Netherlands' reputation for innovative, patient-focused physiotherapy practice represents exactly the professional environment where my skills, dedication, and passion can flourish most effectively. I am eager to contribute my energy, empathy, and clinical acumen to this esteemed field within the heart of Amsterdam. I am confident that with my academic foundation, clinical experience in Amsterdam's healthcare system, cultural adaptability, and unwavering commitment to Dutch professional standards as a Physiotherapist, I will be a valuable asset to any healthcare provider in the Netherlands.</w:t>
      </w:r>
    </w:p>
    <w:p>
      <w:pPr>
        <w:pStyle w:val="BodyText"/>
      </w:pPr>
      <w:r>
        <w:t xml:space="preserve">Thank you for considering my application. I eagerly anticipate the opportunity to discuss how my background aligns with your program's vision for developing exceptional Physiotherapists who will serve the Netherlands Amsterdam community with excellence and compa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ysiotherapist Application - Netherlands Amsterdam</dc:title>
  <dc:creator/>
  <cp:keywords/>
  <dcterms:created xsi:type="dcterms:W3CDTF">2025-12-10T02:41:41Z</dcterms:created>
  <dcterms:modified xsi:type="dcterms:W3CDTF">2025-12-10T02:41:41Z</dcterms:modified>
</cp:coreProperties>
</file>

<file path=docProps/custom.xml><?xml version="1.0" encoding="utf-8"?>
<Properties xmlns="http://schemas.openxmlformats.org/officeDocument/2006/custom-properties" xmlns:vt="http://schemas.openxmlformats.org/officeDocument/2006/docPropsVTypes"/>
</file>